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F9A49" w14:textId="163E65EB" w:rsidR="00965619" w:rsidRDefault="004154CA" w:rsidP="00370526">
      <w:pPr>
        <w:pStyle w:val="1"/>
        <w:jc w:val="center"/>
      </w:pPr>
      <w:r>
        <w:t>Mongo DB Installation Guide</w:t>
      </w:r>
    </w:p>
    <w:p w14:paraId="634B399B" w14:textId="1A776B36" w:rsidR="00E50D8C" w:rsidRPr="00562616" w:rsidRDefault="00E54C0F" w:rsidP="00562616">
      <w:pPr>
        <w:jc w:val="center"/>
        <w:rPr>
          <w:sz w:val="24"/>
          <w:szCs w:val="24"/>
        </w:rPr>
      </w:pPr>
      <w:r w:rsidRPr="00E54C0F">
        <w:rPr>
          <w:sz w:val="24"/>
          <w:szCs w:val="24"/>
        </w:rPr>
        <w:t>Guide for</w:t>
      </w:r>
      <w:r w:rsidR="00345DD8">
        <w:rPr>
          <w:sz w:val="24"/>
          <w:szCs w:val="24"/>
          <w:lang w:val="bg-BG"/>
        </w:rPr>
        <w:t xml:space="preserve"> </w:t>
      </w:r>
      <w:r w:rsidR="00345DD8">
        <w:rPr>
          <w:sz w:val="24"/>
          <w:szCs w:val="24"/>
        </w:rPr>
        <w:t>downloading and installation of MongoDB</w:t>
      </w:r>
      <w:r w:rsidR="004154CA">
        <w:rPr>
          <w:sz w:val="24"/>
          <w:szCs w:val="24"/>
        </w:rPr>
        <w:t xml:space="preserve"> on Windows</w:t>
      </w:r>
    </w:p>
    <w:p w14:paraId="4EBACCF7" w14:textId="173940C5" w:rsidR="00965619" w:rsidRDefault="00965619" w:rsidP="00910B0C">
      <w:pPr>
        <w:pStyle w:val="2"/>
      </w:pPr>
      <w:r>
        <w:t>Download</w:t>
      </w:r>
      <w:r w:rsidR="00910B0C">
        <w:t>ing</w:t>
      </w:r>
      <w:r>
        <w:t xml:space="preserve"> the MongoDB MSI Installer</w:t>
      </w:r>
    </w:p>
    <w:p w14:paraId="62CDCC1A" w14:textId="303E2B93" w:rsidR="00E54C0F" w:rsidRPr="00345DD8" w:rsidRDefault="00345DD8" w:rsidP="00E54C0F">
      <w:pPr>
        <w:rPr>
          <w:sz w:val="24"/>
          <w:szCs w:val="24"/>
        </w:rPr>
      </w:pPr>
      <w:r w:rsidRPr="00345DD8">
        <w:rPr>
          <w:sz w:val="24"/>
          <w:szCs w:val="24"/>
        </w:rPr>
        <w:t>Download the current version of MongoDB</w:t>
      </w:r>
      <w:r>
        <w:rPr>
          <w:sz w:val="24"/>
          <w:szCs w:val="24"/>
        </w:rPr>
        <w:t xml:space="preserve"> from </w:t>
      </w:r>
      <w:hyperlink r:id="rId11" w:history="1">
        <w:r w:rsidRPr="00345DD8">
          <w:rPr>
            <w:rStyle w:val="a9"/>
            <w:sz w:val="24"/>
            <w:szCs w:val="24"/>
          </w:rPr>
          <w:t>here</w:t>
        </w:r>
      </w:hyperlink>
      <w:r w:rsidRPr="00345DD8">
        <w:rPr>
          <w:sz w:val="24"/>
          <w:szCs w:val="24"/>
        </w:rPr>
        <w:t xml:space="preserve">. Make sure you </w:t>
      </w:r>
      <w:r w:rsidRPr="00345DD8">
        <w:rPr>
          <w:rStyle w:val="ab"/>
          <w:sz w:val="24"/>
          <w:szCs w:val="24"/>
        </w:rPr>
        <w:t xml:space="preserve">select MSI </w:t>
      </w:r>
      <w:r w:rsidRPr="00345DD8">
        <w:rPr>
          <w:sz w:val="24"/>
          <w:szCs w:val="24"/>
        </w:rPr>
        <w:t>as t</w:t>
      </w:r>
      <w:r>
        <w:rPr>
          <w:sz w:val="24"/>
          <w:szCs w:val="24"/>
        </w:rPr>
        <w:t>he package you want to download:</w:t>
      </w:r>
    </w:p>
    <w:p w14:paraId="28D9F617" w14:textId="1AB14301" w:rsidR="00E54C0F" w:rsidRPr="00E54C0F" w:rsidRDefault="00865183" w:rsidP="00E54C0F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1D643CD4" wp14:editId="6B0DA2DE">
            <wp:extent cx="6626225" cy="2238375"/>
            <wp:effectExtent l="19050" t="19050" r="22225" b="2857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383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AB6B2C" w14:textId="35D9E8E0" w:rsidR="004154CA" w:rsidRPr="00865183" w:rsidRDefault="00316504" w:rsidP="00910B0C">
      <w:pPr>
        <w:pStyle w:val="2"/>
        <w:rPr>
          <w:lang w:val="bg-BG"/>
        </w:rPr>
      </w:pPr>
      <w:r>
        <w:t xml:space="preserve">Installing MongoDB </w:t>
      </w:r>
      <w:r w:rsidR="00865183">
        <w:t>5.0.5</w:t>
      </w:r>
    </w:p>
    <w:p w14:paraId="626FB8B0" w14:textId="44EB0176" w:rsidR="00E54C0F" w:rsidRDefault="00316504" w:rsidP="00E54C0F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="004028BB" w:rsidRPr="004028BB">
        <w:rPr>
          <w:sz w:val="24"/>
          <w:szCs w:val="24"/>
        </w:rPr>
        <w:t xml:space="preserve">avigate to your downloads folder and double click on the </w:t>
      </w:r>
      <w:r w:rsidR="004028BB" w:rsidRPr="00865183">
        <w:rPr>
          <w:b/>
          <w:sz w:val="24"/>
          <w:szCs w:val="24"/>
        </w:rPr>
        <w:t>.</w:t>
      </w:r>
      <w:proofErr w:type="spellStart"/>
      <w:r w:rsidR="004028BB" w:rsidRPr="00865183">
        <w:rPr>
          <w:b/>
          <w:sz w:val="24"/>
          <w:szCs w:val="24"/>
        </w:rPr>
        <w:t>msi</w:t>
      </w:r>
      <w:proofErr w:type="spellEnd"/>
      <w:r w:rsidR="004028BB" w:rsidRPr="004028BB">
        <w:rPr>
          <w:sz w:val="24"/>
          <w:szCs w:val="24"/>
        </w:rPr>
        <w:t xml:space="preserve"> package you just downloaded. This will launch the installation wizard.</w:t>
      </w:r>
    </w:p>
    <w:p w14:paraId="567EE3D0" w14:textId="597083EB" w:rsidR="00F531AD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4C81B852" wp14:editId="1C3800D8">
            <wp:extent cx="4046220" cy="3163765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60" cy="316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8EF62" w14:textId="6E7526FD" w:rsidR="00E867E3" w:rsidRPr="00E867E3" w:rsidRDefault="00E867E3" w:rsidP="00E54C0F">
      <w:pPr>
        <w:rPr>
          <w:rFonts w:cstheme="minorHAnsi"/>
          <w:sz w:val="24"/>
          <w:szCs w:val="24"/>
          <w:lang w:val="bg-BG"/>
        </w:rPr>
      </w:pP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, then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ccept the licen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s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e agreement 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>and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 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gain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.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Choose the </w:t>
      </w:r>
      <w:r w:rsidR="00632674"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Complete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setup type:</w:t>
      </w:r>
    </w:p>
    <w:p w14:paraId="036F05D1" w14:textId="68DACFFB" w:rsidR="00F531AD" w:rsidRDefault="00F531AD" w:rsidP="00E54C0F">
      <w:pPr>
        <w:rPr>
          <w:sz w:val="24"/>
          <w:szCs w:val="24"/>
          <w:lang w:val="bg-BG"/>
        </w:rPr>
      </w:pPr>
    </w:p>
    <w:p w14:paraId="49DD5539" w14:textId="716362DE" w:rsidR="00632674" w:rsidRDefault="00CA5C8E" w:rsidP="00CA5C8E">
      <w:pPr>
        <w:jc w:val="center"/>
        <w:rPr>
          <w:sz w:val="24"/>
          <w:szCs w:val="24"/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1261163" wp14:editId="5B037F22">
                <wp:simplePos x="0" y="0"/>
                <wp:positionH relativeFrom="column">
                  <wp:posOffset>3189605</wp:posOffset>
                </wp:positionH>
                <wp:positionV relativeFrom="paragraph">
                  <wp:posOffset>2992120</wp:posOffset>
                </wp:positionV>
                <wp:extent cx="228600" cy="236220"/>
                <wp:effectExtent l="19050" t="0" r="19050" b="30480"/>
                <wp:wrapNone/>
                <wp:docPr id="57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36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6140183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7" o:spid="_x0000_s1026" type="#_x0000_t67" style="position:absolute;margin-left:251.15pt;margin-top:235.6pt;width:18pt;height:18.6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" adj="11148" fillcolor="#4f81bd [3204]" strokecolor="#243f60 [1604]" strokeweight="2pt"/>
            </w:pict>
          </mc:Fallback>
        </mc:AlternateContent>
      </w:r>
      <w:r w:rsidR="00AF56AD">
        <w:rPr>
          <w:noProof/>
          <w:sz w:val="24"/>
          <w:szCs w:val="24"/>
        </w:rPr>
        <w:drawing>
          <wp:inline distT="0" distB="0" distL="0" distR="0" wp14:anchorId="403D5C71" wp14:editId="1C47545E">
            <wp:extent cx="3701732" cy="2891790"/>
            <wp:effectExtent l="19050" t="19050" r="13335" b="22860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213" cy="29015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B29E61" w14:textId="0CD4CE85" w:rsidR="00632674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44928" behindDoc="1" locked="0" layoutInCell="1" allowOverlap="1" wp14:anchorId="753BC725" wp14:editId="4F7588CB">
            <wp:simplePos x="0" y="0"/>
            <wp:positionH relativeFrom="column">
              <wp:posOffset>1459865</wp:posOffset>
            </wp:positionH>
            <wp:positionV relativeFrom="paragraph">
              <wp:posOffset>392430</wp:posOffset>
            </wp:positionV>
            <wp:extent cx="3665220" cy="2865120"/>
            <wp:effectExtent l="19050" t="19050" r="11430" b="11430"/>
            <wp:wrapTopAndBottom/>
            <wp:docPr id="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8651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37112F94" w14:textId="50217426" w:rsidR="00E867E3" w:rsidRDefault="00E867E3" w:rsidP="00CA5C8E">
      <w:pPr>
        <w:jc w:val="center"/>
        <w:rPr>
          <w:sz w:val="24"/>
          <w:szCs w:val="24"/>
          <w:lang w:val="bg-BG"/>
        </w:rPr>
      </w:pPr>
    </w:p>
    <w:p w14:paraId="574461C1" w14:textId="1F65BCFC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Here we stay with the default option </w:t>
      </w:r>
      <w:r w:rsidRPr="00316504">
        <w:rPr>
          <w:b/>
          <w:sz w:val="24"/>
          <w:szCs w:val="24"/>
        </w:rPr>
        <w:t>Install MongoD</w:t>
      </w:r>
      <w:r w:rsidR="00865183">
        <w:rPr>
          <w:b/>
          <w:sz w:val="24"/>
          <w:szCs w:val="24"/>
        </w:rPr>
        <w:t>B</w:t>
      </w:r>
      <w:r w:rsidRPr="00316504">
        <w:rPr>
          <w:b/>
          <w:sz w:val="24"/>
          <w:szCs w:val="24"/>
        </w:rPr>
        <w:t xml:space="preserve"> as a Service</w:t>
      </w:r>
      <w:r>
        <w:rPr>
          <w:sz w:val="24"/>
          <w:szCs w:val="24"/>
        </w:rPr>
        <w:t xml:space="preserve"> and </w:t>
      </w:r>
      <w:r w:rsidRPr="00316504">
        <w:rPr>
          <w:b/>
          <w:sz w:val="24"/>
          <w:szCs w:val="24"/>
        </w:rPr>
        <w:t>Run service as Network Service user</w:t>
      </w:r>
      <w:r>
        <w:rPr>
          <w:sz w:val="24"/>
          <w:szCs w:val="24"/>
        </w:rPr>
        <w:t>.</w:t>
      </w:r>
    </w:p>
    <w:p w14:paraId="2C465DA0" w14:textId="5779B064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Then go through </w:t>
      </w:r>
      <w:r w:rsidRPr="0076163B">
        <w:rPr>
          <w:b/>
          <w:sz w:val="24"/>
          <w:szCs w:val="24"/>
        </w:rPr>
        <w:t>Install</w:t>
      </w:r>
      <w:r>
        <w:rPr>
          <w:sz w:val="24"/>
          <w:szCs w:val="24"/>
        </w:rPr>
        <w:t xml:space="preserve"> and </w:t>
      </w:r>
      <w:r w:rsidRPr="0076163B">
        <w:rPr>
          <w:b/>
          <w:sz w:val="24"/>
          <w:szCs w:val="24"/>
        </w:rPr>
        <w:t>Finish</w:t>
      </w:r>
      <w:r w:rsidR="00316504">
        <w:rPr>
          <w:sz w:val="24"/>
          <w:szCs w:val="24"/>
        </w:rPr>
        <w:t xml:space="preserve"> like this</w:t>
      </w:r>
      <w:r>
        <w:rPr>
          <w:sz w:val="24"/>
          <w:szCs w:val="24"/>
        </w:rPr>
        <w:t>:</w:t>
      </w:r>
    </w:p>
    <w:p w14:paraId="7FDBF498" w14:textId="48EE1042" w:rsidR="00F531AD" w:rsidRPr="004028BB" w:rsidRDefault="00632674" w:rsidP="00E54C0F">
      <w:pPr>
        <w:rPr>
          <w:sz w:val="24"/>
          <w:szCs w:val="24"/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4E00DE" wp14:editId="600EE57D">
                <wp:simplePos x="0" y="0"/>
                <wp:positionH relativeFrom="column">
                  <wp:posOffset>3163570</wp:posOffset>
                </wp:positionH>
                <wp:positionV relativeFrom="paragraph">
                  <wp:posOffset>1157605</wp:posOffset>
                </wp:positionV>
                <wp:extent cx="239395" cy="167640"/>
                <wp:effectExtent l="0" t="19050" r="46355" b="41910"/>
                <wp:wrapNone/>
                <wp:docPr id="58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41D651C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8" o:spid="_x0000_s1026" type="#_x0000_t13" style="position:absolute;margin-left:249.1pt;margin-top:91.15pt;width:18.85pt;height:13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IpVydDiAAAACwEAAA8AAABkcnMvZG93bnJldi54&#10;bWxMj91Og0AQhe9NfIfNmHhnF8FaiiyNmlpiommKPsCWHYG4P8guLX37jld6OTlfzvkmX01GswMO&#10;vnNWwO0sAoa2dqqzjYDPj5ebFJgP0iqpnUUBJ/SwKi4vcpkpd7Q7PFShYVRifSYFtCH0Gee+btFI&#10;P3M9Wsq+3GBkoHNouBrkkcqN5nEU3XMjO0sLrezxucX6uxqNgNdoU22ecLveluPbKdHr8uddlUJc&#10;X02PD8ACTuEPhl99UoeCnPZutMozLeBumcaEUpDGCTAi5sl8CWwvII7SBfAi5/9/KM4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ilXJ0O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F531AD">
        <w:rPr>
          <w:noProof/>
        </w:rPr>
        <w:drawing>
          <wp:inline distT="0" distB="0" distL="0" distR="0" wp14:anchorId="28FB3CB4" wp14:editId="11655837">
            <wp:extent cx="2857500" cy="2233290"/>
            <wp:effectExtent l="19050" t="19050" r="19050" b="15240"/>
            <wp:docPr id="3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69669" cy="22428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  <w:t xml:space="preserve"> </w:t>
      </w:r>
      <w:r w:rsidR="007821D6">
        <w:rPr>
          <w:noProof/>
          <w:sz w:val="24"/>
          <w:szCs w:val="24"/>
        </w:rPr>
        <w:drawing>
          <wp:inline distT="0" distB="0" distL="0" distR="0" wp14:anchorId="6FF28246" wp14:editId="24AD0A8A">
            <wp:extent cx="2877185" cy="2231573"/>
            <wp:effectExtent l="19050" t="19050" r="18415" b="16510"/>
            <wp:docPr id="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5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08" cy="224516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DEFD51" w14:textId="6298CB2B" w:rsidR="00F531AD" w:rsidRDefault="00F531AD" w:rsidP="00E54C0F">
      <w:pPr>
        <w:jc w:val="center"/>
        <w:rPr>
          <w:noProof/>
        </w:rPr>
      </w:pPr>
    </w:p>
    <w:p w14:paraId="760B7CF1" w14:textId="7C543A70" w:rsidR="00F531AD" w:rsidRDefault="00F531AD" w:rsidP="00E54C0F">
      <w:pPr>
        <w:jc w:val="center"/>
        <w:rPr>
          <w:noProof/>
        </w:rPr>
      </w:pPr>
    </w:p>
    <w:p w14:paraId="63FEE64B" w14:textId="26A973C1" w:rsidR="00F531AD" w:rsidRDefault="00632674" w:rsidP="00E867E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82EE5A" wp14:editId="3D348148">
                <wp:simplePos x="0" y="0"/>
                <wp:positionH relativeFrom="column">
                  <wp:posOffset>3166745</wp:posOffset>
                </wp:positionH>
                <wp:positionV relativeFrom="paragraph">
                  <wp:posOffset>1152525</wp:posOffset>
                </wp:positionV>
                <wp:extent cx="239395" cy="167640"/>
                <wp:effectExtent l="0" t="19050" r="46355" b="41910"/>
                <wp:wrapNone/>
                <wp:docPr id="5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A69F761" id="Right Arrow 59" o:spid="_x0000_s1026" type="#_x0000_t13" style="position:absolute;margin-left:249.35pt;margin-top:90.75pt;width:18.85pt;height:1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Ok0WjXiAAAACwEAAA8AAABkcnMvZG93bnJldi54&#10;bWxMj8tOwzAQRfdI/IM1SOyo03ca4lSASiMkqqqBD3DjIYnwI8ROm/59hxUsR/fo3jPpejCanbDz&#10;jbMCxqMIGNrSqcZWAj4/Xh9iYD5Iq6R2FgVc0MM6u71JZaLc2R7wVISKUYn1iRRQh9AmnPuyRiP9&#10;yLVoKftynZGBzq7iqpNnKjeaT6JowY1sLC3UssWXGsvvojcC3qJtsX3G/Waf9++Xqd7kPzuVC3F/&#10;Nzw9Ags4hD8YfvVJHTJyOrreKs+0gNkqXhJKQTyeAyNiPl3MgB0FTKLlCniW8v8/ZFc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6TRaNe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7821D6">
        <w:rPr>
          <w:noProof/>
        </w:rPr>
        <w:drawing>
          <wp:inline distT="0" distB="0" distL="0" distR="0" wp14:anchorId="341D8A62" wp14:editId="6EA3F56D">
            <wp:extent cx="2880360" cy="2248661"/>
            <wp:effectExtent l="19050" t="19050" r="15240" b="18415"/>
            <wp:docPr id="1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673" cy="225358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="007821D6">
        <w:rPr>
          <w:noProof/>
        </w:rPr>
        <w:drawing>
          <wp:inline distT="0" distB="0" distL="0" distR="0" wp14:anchorId="4DCA85E9" wp14:editId="09B3D25D">
            <wp:extent cx="2877441" cy="2209800"/>
            <wp:effectExtent l="19050" t="19050" r="18415" b="19050"/>
            <wp:docPr id="1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867" cy="2221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A4CEB" w14:textId="30802C85" w:rsidR="00F531AD" w:rsidRDefault="00F531AD" w:rsidP="00E54C0F">
      <w:pPr>
        <w:jc w:val="center"/>
        <w:rPr>
          <w:noProof/>
        </w:rPr>
      </w:pPr>
    </w:p>
    <w:p w14:paraId="231CC4C2" w14:textId="39D7E896" w:rsidR="00F531AD" w:rsidRDefault="00865183" w:rsidP="00316504">
      <w:pPr>
        <w:rPr>
          <w:noProof/>
        </w:rPr>
      </w:pPr>
      <w:r>
        <w:rPr>
          <w:noProof/>
        </w:rPr>
        <w:t>After f</w:t>
      </w:r>
      <w:r w:rsidR="004154CA">
        <w:rPr>
          <w:noProof/>
        </w:rPr>
        <w:t xml:space="preserve">inishing the installation you need to </w:t>
      </w:r>
      <w:r w:rsidR="004154CA" w:rsidRPr="0076163B">
        <w:rPr>
          <w:b/>
          <w:noProof/>
        </w:rPr>
        <w:t>restart</w:t>
      </w:r>
      <w:r w:rsidR="00FD6CC9">
        <w:rPr>
          <w:noProof/>
        </w:rPr>
        <w:t xml:space="preserve"> your system.</w:t>
      </w:r>
    </w:p>
    <w:p w14:paraId="0C2F3B97" w14:textId="3C8254C5" w:rsidR="00316504" w:rsidRDefault="005B6308" w:rsidP="00910B0C">
      <w:pPr>
        <w:pStyle w:val="2"/>
      </w:pPr>
      <w:r>
        <w:t>Test</w:t>
      </w:r>
      <w:r w:rsidR="00910B0C">
        <w:t>ing</w:t>
      </w:r>
      <w:r>
        <w:t xml:space="preserve"> the Console Client</w:t>
      </w:r>
    </w:p>
    <w:p w14:paraId="21D47181" w14:textId="18A16525" w:rsidR="003F41C7" w:rsidRDefault="00316504" w:rsidP="00316504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4028BB">
        <w:rPr>
          <w:sz w:val="24"/>
          <w:szCs w:val="24"/>
        </w:rPr>
        <w:t xml:space="preserve">avigate to </w:t>
      </w:r>
      <w:r>
        <w:rPr>
          <w:sz w:val="24"/>
          <w:szCs w:val="24"/>
        </w:rPr>
        <w:t>the</w:t>
      </w:r>
      <w:r w:rsidR="00233C5D">
        <w:rPr>
          <w:sz w:val="24"/>
          <w:szCs w:val="24"/>
        </w:rPr>
        <w:t xml:space="preserve"> installed MongoDB </w:t>
      </w:r>
      <w:r w:rsidRPr="00233C5D">
        <w:rPr>
          <w:b/>
          <w:sz w:val="24"/>
          <w:szCs w:val="24"/>
        </w:rPr>
        <w:t>bin</w:t>
      </w:r>
      <w:r>
        <w:rPr>
          <w:sz w:val="24"/>
          <w:szCs w:val="24"/>
        </w:rPr>
        <w:t xml:space="preserve"> folder</w:t>
      </w:r>
      <w:r w:rsidR="005B6308">
        <w:rPr>
          <w:sz w:val="24"/>
          <w:szCs w:val="24"/>
        </w:rPr>
        <w:t>.</w:t>
      </w:r>
    </w:p>
    <w:p w14:paraId="3C5EAF8C" w14:textId="3B1D77E5" w:rsidR="00233C5D" w:rsidRDefault="00413DB5" w:rsidP="0031650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48D70D1" wp14:editId="47DAAC04">
            <wp:extent cx="3696020" cy="2156647"/>
            <wp:effectExtent l="19050" t="19050" r="19050" b="15240"/>
            <wp:docPr id="3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156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A90C10" w14:textId="14BE8728" w:rsidR="008073EA" w:rsidRDefault="00233C5D" w:rsidP="00233C5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en the folder in </w:t>
      </w:r>
      <w:r w:rsidRPr="00233C5D">
        <w:rPr>
          <w:sz w:val="24"/>
          <w:szCs w:val="24"/>
        </w:rPr>
        <w:t>command prompt</w:t>
      </w:r>
      <w:r>
        <w:rPr>
          <w:sz w:val="24"/>
          <w:szCs w:val="24"/>
        </w:rPr>
        <w:t xml:space="preserve"> and run </w:t>
      </w:r>
      <w:r w:rsidR="00540114">
        <w:rPr>
          <w:rFonts w:ascii="Consolas" w:hAnsi="Consolas" w:cs="Consolas"/>
          <w:b/>
          <w:sz w:val="24"/>
          <w:szCs w:val="24"/>
        </w:rPr>
        <w:t>&gt;mongo</w:t>
      </w:r>
      <w:r>
        <w:rPr>
          <w:sz w:val="24"/>
          <w:szCs w:val="24"/>
        </w:rPr>
        <w:t xml:space="preserve"> </w:t>
      </w:r>
      <w:r w:rsidRPr="00233C5D">
        <w:rPr>
          <w:sz w:val="24"/>
          <w:szCs w:val="24"/>
        </w:rPr>
        <w:t>command</w:t>
      </w:r>
      <w:r>
        <w:rPr>
          <w:sz w:val="24"/>
          <w:szCs w:val="24"/>
        </w:rPr>
        <w:t xml:space="preserve">. </w:t>
      </w:r>
    </w:p>
    <w:p w14:paraId="50D08082" w14:textId="1EF3B332" w:rsidR="00EA740B" w:rsidRDefault="00540114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F724A84" wp14:editId="0F524D14">
            <wp:extent cx="3406435" cy="914479"/>
            <wp:effectExtent l="0" t="0" r="3810" b="0"/>
            <wp:docPr id="3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FFD9" w14:textId="50435796" w:rsidR="00FC2F48" w:rsidRPr="00540114" w:rsidRDefault="00FC2F48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283E780" wp14:editId="1D742423">
            <wp:extent cx="6626225" cy="3644900"/>
            <wp:effectExtent l="0" t="0" r="3175" b="0"/>
            <wp:docPr id="4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D273" w14:textId="003DB61F" w:rsidR="0053259C" w:rsidRDefault="008073EA" w:rsidP="008073EA">
      <w:r>
        <w:rPr>
          <w:noProof/>
        </w:rPr>
        <w:t xml:space="preserve">This will run the </w:t>
      </w:r>
      <w:r w:rsidR="00EA740B" w:rsidRPr="003C330A">
        <w:rPr>
          <w:b/>
          <w:noProof/>
        </w:rPr>
        <w:t>MongoDB shell</w:t>
      </w:r>
      <w:r>
        <w:rPr>
          <w:noProof/>
        </w:rPr>
        <w:t xml:space="preserve">. </w:t>
      </w:r>
      <w:r>
        <w:t xml:space="preserve">You can use the mongo shell to query and update data as well as perform administrative operations. Here we can test and manually create </w:t>
      </w:r>
      <w:r w:rsidR="00865183">
        <w:t xml:space="preserve">a </w:t>
      </w:r>
      <w:r>
        <w:t>new database</w:t>
      </w:r>
      <w:r w:rsidR="0053259C">
        <w:t xml:space="preserve">, add a collection </w:t>
      </w:r>
      <w:r w:rsidR="00865183">
        <w:t>to</w:t>
      </w:r>
      <w:r w:rsidR="0053259C">
        <w:t xml:space="preserve"> it. </w:t>
      </w:r>
    </w:p>
    <w:p w14:paraId="3B57A05D" w14:textId="0ACB5A28" w:rsidR="00EA740B" w:rsidRDefault="0053259C" w:rsidP="008073EA">
      <w:pPr>
        <w:rPr>
          <w:noProof/>
        </w:rPr>
      </w:pPr>
      <w:r>
        <w:t xml:space="preserve">To print a list of all databases on the server we use the </w:t>
      </w:r>
      <w:r w:rsidRPr="0053259C">
        <w:rPr>
          <w:b/>
        </w:rPr>
        <w:t>&gt;</w:t>
      </w:r>
      <w:r w:rsidRPr="0053259C">
        <w:rPr>
          <w:rFonts w:ascii="Consolas" w:hAnsi="Consolas" w:cs="Consolas"/>
          <w:b/>
        </w:rPr>
        <w:t xml:space="preserve">show </w:t>
      </w:r>
      <w:proofErr w:type="spellStart"/>
      <w:r w:rsidRPr="0053259C">
        <w:rPr>
          <w:rFonts w:ascii="Consolas" w:hAnsi="Consolas" w:cs="Consolas"/>
          <w:b/>
        </w:rPr>
        <w:t>dbs</w:t>
      </w:r>
      <w:proofErr w:type="spellEnd"/>
      <w:r>
        <w:t xml:space="preserve"> command.</w:t>
      </w:r>
    </w:p>
    <w:p w14:paraId="14D1AC87" w14:textId="2A242F28" w:rsidR="00EA740B" w:rsidRDefault="00EA740B" w:rsidP="00326E6C">
      <w:pPr>
        <w:rPr>
          <w:noProof/>
        </w:rPr>
      </w:pPr>
      <w:r>
        <w:rPr>
          <w:noProof/>
        </w:rPr>
        <w:drawing>
          <wp:inline distT="0" distB="0" distL="0" distR="0" wp14:anchorId="3ACED814" wp14:editId="2C443A2E">
            <wp:extent cx="2009775" cy="1362075"/>
            <wp:effectExtent l="0" t="0" r="9525" b="9525"/>
            <wp:docPr id="4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C831" w14:textId="42563019" w:rsidR="00EA740B" w:rsidRDefault="00EA740B" w:rsidP="0053259C">
      <w:pPr>
        <w:rPr>
          <w:noProof/>
        </w:rPr>
      </w:pPr>
      <w:r>
        <w:rPr>
          <w:noProof/>
        </w:rPr>
        <w:t>Creat new database</w:t>
      </w:r>
      <w:r w:rsidR="0053259C">
        <w:rPr>
          <w:noProof/>
        </w:rPr>
        <w:t xml:space="preserve"> by </w:t>
      </w:r>
      <w:r w:rsidR="0053259C" w:rsidRPr="0053259C">
        <w:rPr>
          <w:rFonts w:ascii="Consolas" w:hAnsi="Consolas" w:cs="Consolas"/>
          <w:b/>
          <w:noProof/>
        </w:rPr>
        <w:t>&gt; use &lt;databaseName&gt;</w:t>
      </w:r>
    </w:p>
    <w:p w14:paraId="0ECF8FCB" w14:textId="3539FB00" w:rsidR="00EA740B" w:rsidRDefault="00EA740B" w:rsidP="00326E6C">
      <w:pPr>
        <w:rPr>
          <w:noProof/>
        </w:rPr>
      </w:pPr>
      <w:r>
        <w:rPr>
          <w:noProof/>
        </w:rPr>
        <w:drawing>
          <wp:inline distT="0" distB="0" distL="0" distR="0" wp14:anchorId="0C5EFB95" wp14:editId="32E628AB">
            <wp:extent cx="2228850" cy="838200"/>
            <wp:effectExtent l="0" t="0" r="0" b="0"/>
            <wp:docPr id="4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3D5A" w14:textId="71BF3140" w:rsidR="00EA740B" w:rsidRDefault="00EA740B" w:rsidP="0053259C">
      <w:pPr>
        <w:rPr>
          <w:noProof/>
        </w:rPr>
      </w:pPr>
      <w:r>
        <w:rPr>
          <w:noProof/>
        </w:rPr>
        <w:t xml:space="preserve">To see the new database with </w:t>
      </w:r>
      <w:r w:rsidR="00865183">
        <w:rPr>
          <w:noProof/>
        </w:rPr>
        <w:t xml:space="preserve">the </w:t>
      </w:r>
      <w:r>
        <w:rPr>
          <w:noProof/>
        </w:rPr>
        <w:t xml:space="preserve">show command we </w:t>
      </w:r>
      <w:r w:rsidR="0053259C">
        <w:rPr>
          <w:noProof/>
        </w:rPr>
        <w:t>shou</w:t>
      </w:r>
      <w:r w:rsidR="00865183">
        <w:rPr>
          <w:noProof/>
        </w:rPr>
        <w:t>l</w:t>
      </w:r>
      <w:r w:rsidR="0053259C">
        <w:rPr>
          <w:noProof/>
        </w:rPr>
        <w:t xml:space="preserve">d first put </w:t>
      </w:r>
      <w:r w:rsidR="00865183">
        <w:rPr>
          <w:noProof/>
        </w:rPr>
        <w:t xml:space="preserve">the </w:t>
      </w:r>
      <w:r w:rsidR="0053259C">
        <w:rPr>
          <w:noProof/>
        </w:rPr>
        <w:t>same data in it</w:t>
      </w:r>
      <w:r w:rsidR="008E665C">
        <w:rPr>
          <w:noProof/>
        </w:rPr>
        <w:t xml:space="preserve">. We can create a new collection with a document  using </w:t>
      </w:r>
      <w:r w:rsidR="008E665C" w:rsidRPr="00326E6C">
        <w:rPr>
          <w:rFonts w:ascii="Consolas" w:hAnsi="Consolas" w:cs="Consolas"/>
          <w:b/>
          <w:noProof/>
        </w:rPr>
        <w:t>&gt; db.&lt;collectionName&gt;.insert(document)</w:t>
      </w:r>
      <w:r w:rsidR="008E665C">
        <w:rPr>
          <w:noProof/>
        </w:rPr>
        <w:t xml:space="preserve"> . Example:</w:t>
      </w:r>
    </w:p>
    <w:p w14:paraId="16602C9F" w14:textId="05D55371" w:rsidR="00EA740B" w:rsidRDefault="00EA740B" w:rsidP="00326E6C">
      <w:pPr>
        <w:rPr>
          <w:noProof/>
        </w:rPr>
      </w:pPr>
      <w:r>
        <w:rPr>
          <w:noProof/>
        </w:rPr>
        <w:drawing>
          <wp:inline distT="0" distB="0" distL="0" distR="0" wp14:anchorId="048B3EA4" wp14:editId="6CEEDE36">
            <wp:extent cx="4124325" cy="219075"/>
            <wp:effectExtent l="0" t="0" r="9525" b="9525"/>
            <wp:docPr id="4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22CB6" w14:textId="148EAA00" w:rsidR="008E665C" w:rsidRDefault="008E665C" w:rsidP="00E54C0F">
      <w:pPr>
        <w:rPr>
          <w:noProof/>
        </w:rPr>
      </w:pPr>
      <w:r>
        <w:rPr>
          <w:noProof/>
        </w:rPr>
        <w:t xml:space="preserve">Now </w:t>
      </w:r>
      <w:r w:rsidR="00326E6C" w:rsidRPr="00326E6C">
        <w:rPr>
          <w:rFonts w:ascii="Consolas" w:hAnsi="Consolas" w:cs="Consolas"/>
          <w:b/>
          <w:noProof/>
        </w:rPr>
        <w:t xml:space="preserve">&gt; </w:t>
      </w:r>
      <w:r w:rsidRPr="00326E6C">
        <w:rPr>
          <w:rFonts w:ascii="Consolas" w:hAnsi="Consolas" w:cs="Consolas"/>
          <w:b/>
          <w:noProof/>
        </w:rPr>
        <w:t>show dbs</w:t>
      </w:r>
      <w:r>
        <w:rPr>
          <w:noProof/>
        </w:rPr>
        <w:t xml:space="preserve"> will show us our new database:</w:t>
      </w:r>
    </w:p>
    <w:p w14:paraId="261AF213" w14:textId="1359FB11" w:rsidR="00E54C0F" w:rsidRDefault="00312C70" w:rsidP="00E54C0F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>
        <w:rPr>
          <w:noProof/>
        </w:rPr>
        <w:drawing>
          <wp:inline distT="0" distB="0" distL="0" distR="0" wp14:anchorId="4E32BA20" wp14:editId="0B1B4A20">
            <wp:extent cx="1571625" cy="1276350"/>
            <wp:effectExtent l="0" t="0" r="9525" b="0"/>
            <wp:docPr id="5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7072" w14:textId="6A218516" w:rsidR="008E665C" w:rsidRPr="008E665C" w:rsidRDefault="008E665C" w:rsidP="008E665C">
      <w:pPr>
        <w:rPr>
          <w:noProof/>
        </w:rPr>
      </w:pPr>
      <w:r>
        <w:rPr>
          <w:noProof/>
        </w:rPr>
        <w:t xml:space="preserve">And </w:t>
      </w:r>
      <w:r w:rsidRPr="00326E6C">
        <w:rPr>
          <w:rFonts w:ascii="Consolas" w:hAnsi="Consolas" w:cs="Consolas"/>
          <w:b/>
          <w:noProof/>
        </w:rPr>
        <w:t>&gt; show collections</w:t>
      </w:r>
      <w:r>
        <w:rPr>
          <w:noProof/>
        </w:rPr>
        <w:t xml:space="preserve"> will show us the new collection:</w:t>
      </w:r>
    </w:p>
    <w:p w14:paraId="67614D96" w14:textId="77777777" w:rsidR="00312C70" w:rsidRDefault="00312C70" w:rsidP="00E54C0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33354B" wp14:editId="4A90614D">
            <wp:extent cx="1866900" cy="666750"/>
            <wp:effectExtent l="0" t="0" r="0" b="0"/>
            <wp:docPr id="5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721" w14:textId="71D2FF7F" w:rsidR="008E665C" w:rsidRDefault="008E665C" w:rsidP="00E54C0F">
      <w:pPr>
        <w:rPr>
          <w:sz w:val="24"/>
          <w:szCs w:val="24"/>
        </w:rPr>
      </w:pPr>
      <w:proofErr w:type="gramStart"/>
      <w:r>
        <w:t xml:space="preserve">Executing </w:t>
      </w:r>
      <w:r w:rsidR="00326E6C">
        <w:t xml:space="preserve"> </w:t>
      </w:r>
      <w:r w:rsidR="00C8734D">
        <w:rPr>
          <w:rFonts w:ascii="Consolas" w:hAnsi="Consolas" w:cs="Consolas"/>
          <w:b/>
          <w:noProof/>
        </w:rPr>
        <w:t>&gt;</w:t>
      </w:r>
      <w:proofErr w:type="gramEnd"/>
      <w:r w:rsidR="00423CFA">
        <w:rPr>
          <w:rFonts w:ascii="Consolas" w:hAnsi="Consolas" w:cs="Consolas"/>
          <w:b/>
          <w:noProof/>
        </w:rPr>
        <w:t xml:space="preserve"> </w:t>
      </w:r>
      <w:proofErr w:type="spellStart"/>
      <w:r w:rsidRPr="00326E6C">
        <w:rPr>
          <w:rStyle w:val="pre"/>
          <w:rFonts w:ascii="Consolas" w:hAnsi="Consolas" w:cs="Consolas"/>
          <w:b/>
          <w:szCs w:val="20"/>
        </w:rPr>
        <w:t>db.collection.find</w:t>
      </w:r>
      <w:proofErr w:type="spellEnd"/>
      <w:r w:rsidRPr="00326E6C">
        <w:rPr>
          <w:rStyle w:val="pre"/>
          <w:rFonts w:ascii="Consolas" w:hAnsi="Consolas" w:cs="Consolas"/>
          <w:b/>
          <w:szCs w:val="20"/>
        </w:rPr>
        <w:t>()</w:t>
      </w:r>
      <w:r w:rsidRPr="00326E6C">
        <w:rPr>
          <w:sz w:val="24"/>
        </w:rPr>
        <w:t xml:space="preserve"> </w:t>
      </w:r>
      <w:r>
        <w:t>in the</w:t>
      </w:r>
      <w:r w:rsidR="00326E6C">
        <w:t xml:space="preserve"> mongo</w:t>
      </w:r>
      <w:r>
        <w:t xml:space="preserve"> shell automatically iterates the cursor to display up to the first 20 documents</w:t>
      </w:r>
      <w:r w:rsidR="00326E6C">
        <w:t xml:space="preserve"> if any</w:t>
      </w:r>
      <w:r>
        <w:t>.</w:t>
      </w:r>
    </w:p>
    <w:p w14:paraId="642D79BF" w14:textId="4931D544" w:rsidR="00312C70" w:rsidRDefault="00312C70" w:rsidP="00E54C0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3D2E8E1" wp14:editId="5D3CDA2D">
            <wp:extent cx="6581775" cy="733425"/>
            <wp:effectExtent l="0" t="0" r="9525" b="9525"/>
            <wp:docPr id="5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26149" w14:textId="3F17FE05" w:rsidR="00312C70" w:rsidRDefault="00326E6C" w:rsidP="00E54C0F">
      <w:pPr>
        <w:rPr>
          <w:sz w:val="24"/>
          <w:szCs w:val="24"/>
        </w:rPr>
      </w:pPr>
      <w:r>
        <w:rPr>
          <w:sz w:val="24"/>
          <w:szCs w:val="24"/>
        </w:rPr>
        <w:t>Now you have MongoDB installed, tested</w:t>
      </w:r>
      <w:r w:rsidR="00865183">
        <w:rPr>
          <w:sz w:val="24"/>
          <w:szCs w:val="24"/>
        </w:rPr>
        <w:t>,</w:t>
      </w:r>
      <w:r>
        <w:rPr>
          <w:sz w:val="24"/>
          <w:szCs w:val="24"/>
        </w:rPr>
        <w:t xml:space="preserve"> and ready to work. More info read on </w:t>
      </w:r>
      <w:hyperlink r:id="rId29" w:history="1">
        <w:r w:rsidRPr="00326E6C">
          <w:rPr>
            <w:rStyle w:val="a9"/>
            <w:b/>
            <w:sz w:val="24"/>
            <w:szCs w:val="24"/>
          </w:rPr>
          <w:t>The MongoDB 4.2 Manual.</w:t>
        </w:r>
      </w:hyperlink>
    </w:p>
    <w:p w14:paraId="0E65C877" w14:textId="3E3D442D" w:rsidR="005B6308" w:rsidRDefault="005B6308" w:rsidP="00910B0C">
      <w:pPr>
        <w:pStyle w:val="2"/>
      </w:pPr>
      <w:r>
        <w:t>Installing MongoDB Compass</w:t>
      </w:r>
    </w:p>
    <w:p w14:paraId="3B64A314" w14:textId="5336B792" w:rsidR="00312C70" w:rsidRDefault="005B6308" w:rsidP="00E54C0F">
      <w:r w:rsidRPr="005B6308">
        <w:rPr>
          <w:b/>
          <w:bCs/>
        </w:rPr>
        <w:t>MongoDB Compass</w:t>
      </w:r>
      <w:r w:rsidRPr="005B6308">
        <w:t xml:space="preserve"> is a client GUI tool designed to manage and interact with MongoDB databases. It provides a user-friendly interface that allows developers and database administrators to visualize, explore, and manipulate data in MongoDB.</w:t>
      </w:r>
    </w:p>
    <w:p w14:paraId="228A7465" w14:textId="1F27D30E" w:rsidR="005B6308" w:rsidRDefault="005B6308" w:rsidP="005B6308">
      <w:r>
        <w:t xml:space="preserve">Download MongoDB Compass: </w:t>
      </w:r>
      <w:hyperlink r:id="rId30" w:history="1">
        <w:r w:rsidRPr="003D0870">
          <w:rPr>
            <w:rStyle w:val="a9"/>
          </w:rPr>
          <w:t>https://www.mongodb.com/try/download/compass</w:t>
        </w:r>
      </w:hyperlink>
    </w:p>
    <w:p w14:paraId="223828CE" w14:textId="02A10A06" w:rsidR="005B6308" w:rsidRDefault="005B6308" w:rsidP="005B6308">
      <w:r>
        <w:rPr>
          <w:noProof/>
        </w:rPr>
        <w:drawing>
          <wp:inline distT="0" distB="0" distL="0" distR="0" wp14:anchorId="770A429F" wp14:editId="55F9306A">
            <wp:extent cx="6626225" cy="3630295"/>
            <wp:effectExtent l="19050" t="19050" r="22225" b="27305"/>
            <wp:docPr id="1827821630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821630" name="Picture 1" descr="A screenshot of a computer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02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B0C19" w14:textId="04DCED34" w:rsidR="005B6308" w:rsidRDefault="005B6308" w:rsidP="005B6308">
      <w:r>
        <w:lastRenderedPageBreak/>
        <w:t>Install it on your laptop:</w:t>
      </w:r>
    </w:p>
    <w:p w14:paraId="7770716E" w14:textId="2B6A66CC" w:rsidR="005B6308" w:rsidRDefault="005B6308" w:rsidP="005B6308">
      <w:r>
        <w:rPr>
          <w:noProof/>
        </w:rPr>
        <w:drawing>
          <wp:inline distT="0" distB="0" distL="0" distR="0" wp14:anchorId="5E6C9904" wp14:editId="139307FB">
            <wp:extent cx="5417127" cy="4682572"/>
            <wp:effectExtent l="0" t="0" r="0" b="3810"/>
            <wp:docPr id="91911326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046" cy="46902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3683CE" w14:textId="07EFAC8B" w:rsidR="005F3141" w:rsidRDefault="005F3141" w:rsidP="00910B0C">
      <w:pPr>
        <w:pStyle w:val="2"/>
      </w:pPr>
      <w:r>
        <w:t>Playing with MongoDB Compass</w:t>
      </w:r>
    </w:p>
    <w:p w14:paraId="1A023BE3" w14:textId="72FB4AD9" w:rsidR="005B6308" w:rsidRDefault="005B6308" w:rsidP="005B6308">
      <w:r>
        <w:t xml:space="preserve">Launch </w:t>
      </w:r>
      <w:r w:rsidR="005F3141">
        <w:t>MongoDB Compass</w:t>
      </w:r>
      <w:r>
        <w:t>, after the installation</w:t>
      </w:r>
      <w:r w:rsidR="005F3141">
        <w:t xml:space="preserve"> and connect to the MongoDB database server.</w:t>
      </w:r>
    </w:p>
    <w:p w14:paraId="2FD99E49" w14:textId="2C729565" w:rsidR="005B6308" w:rsidRDefault="00600E66" w:rsidP="005B6308">
      <w:r>
        <w:rPr>
          <w:noProof/>
        </w:rPr>
        <w:drawing>
          <wp:inline distT="0" distB="0" distL="0" distR="0" wp14:anchorId="42DA08A0" wp14:editId="7BCED191">
            <wp:extent cx="5278581" cy="3200535"/>
            <wp:effectExtent l="0" t="0" r="0" b="0"/>
            <wp:docPr id="10608308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308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99860" cy="3213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413D4" w14:textId="5057AA5A" w:rsidR="00600E66" w:rsidRDefault="00600E66" w:rsidP="005B6308">
      <w:r>
        <w:t xml:space="preserve">Create a </w:t>
      </w:r>
      <w:r w:rsidRPr="00600E66">
        <w:rPr>
          <w:b/>
          <w:bCs/>
        </w:rPr>
        <w:t>database</w:t>
      </w:r>
      <w:r>
        <w:t xml:space="preserve"> “</w:t>
      </w:r>
      <w:r w:rsidRPr="00600E66">
        <w:rPr>
          <w:b/>
          <w:bCs/>
        </w:rPr>
        <w:t>blog</w:t>
      </w:r>
      <w:r>
        <w:t xml:space="preserve">” and a </w:t>
      </w:r>
      <w:r w:rsidRPr="00600E66">
        <w:rPr>
          <w:b/>
          <w:bCs/>
        </w:rPr>
        <w:t>collection</w:t>
      </w:r>
      <w:r>
        <w:t xml:space="preserve"> “</w:t>
      </w:r>
      <w:r w:rsidRPr="00600E66">
        <w:rPr>
          <w:b/>
          <w:bCs/>
        </w:rPr>
        <w:t>article”</w:t>
      </w:r>
      <w:r>
        <w:t xml:space="preserve"> inside it and insert a </w:t>
      </w:r>
      <w:r w:rsidRPr="00600E66">
        <w:rPr>
          <w:b/>
          <w:bCs/>
        </w:rPr>
        <w:t>few objects</w:t>
      </w:r>
      <w:r>
        <w:t xml:space="preserve"> in it:</w:t>
      </w:r>
    </w:p>
    <w:p w14:paraId="38FD88B0" w14:textId="04846F84" w:rsidR="00600E66" w:rsidRDefault="00600E66" w:rsidP="005B6308">
      <w:r>
        <w:rPr>
          <w:noProof/>
        </w:rPr>
        <w:lastRenderedPageBreak/>
        <w:drawing>
          <wp:inline distT="0" distB="0" distL="0" distR="0" wp14:anchorId="67B6DBD7" wp14:editId="7A5CDB74">
            <wp:extent cx="6626225" cy="4017645"/>
            <wp:effectExtent l="0" t="0" r="3175" b="1905"/>
            <wp:docPr id="1520483959" name="Picture 2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483959" name="Picture 1" descr="A screenshot of a computer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1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5A6A6" w14:textId="263BF969" w:rsidR="00600E66" w:rsidRDefault="00600E66" w:rsidP="005B6308">
      <w:r>
        <w:t>Sample JSON data</w:t>
      </w:r>
      <w:r w:rsidR="00DA48D6">
        <w:t>. This is a sample data row:</w:t>
      </w:r>
    </w:p>
    <w:tbl>
      <w:tblPr>
        <w:tblStyle w:val="af"/>
        <w:tblW w:w="0" w:type="auto"/>
        <w:tblInd w:w="108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317"/>
      </w:tblGrid>
      <w:tr w:rsidR="00600E66" w14:paraId="443A6AD7" w14:textId="77777777" w:rsidTr="00DA48D6">
        <w:tc>
          <w:tcPr>
            <w:tcW w:w="10443" w:type="dxa"/>
          </w:tcPr>
          <w:p w14:paraId="2E8E6F2A" w14:textId="77777777" w:rsidR="00600E66" w:rsidRDefault="00600E66" w:rsidP="00600E66">
            <w:pPr>
              <w:pStyle w:val="Code"/>
              <w:spacing w:before="0" w:after="0"/>
            </w:pPr>
            <w:r>
              <w:t>{</w:t>
            </w:r>
          </w:p>
          <w:p w14:paraId="7DFDC07D" w14:textId="77777777" w:rsidR="00600E66" w:rsidRDefault="00600E66" w:rsidP="00600E66">
            <w:pPr>
              <w:pStyle w:val="Code"/>
              <w:spacing w:before="0" w:after="0"/>
            </w:pPr>
            <w:r>
              <w:t xml:space="preserve">  "title": "AutoGPT",</w:t>
            </w:r>
          </w:p>
          <w:p w14:paraId="0ACE89DA" w14:textId="77777777" w:rsidR="00600E66" w:rsidRDefault="00600E66" w:rsidP="00600E66">
            <w:pPr>
              <w:pStyle w:val="Code"/>
              <w:spacing w:before="0" w:after="0"/>
            </w:pPr>
            <w:r>
              <w:t xml:space="preserve">  "readTimes": 31,</w:t>
            </w:r>
          </w:p>
          <w:p w14:paraId="308B2F36" w14:textId="77777777" w:rsidR="00600E66" w:rsidRDefault="00600E66" w:rsidP="00600E66">
            <w:pPr>
              <w:pStyle w:val="Code"/>
              <w:spacing w:before="0" w:after="0"/>
            </w:pPr>
            <w:r>
              <w:t xml:space="preserve">  "body": "AutoGPT is a tool to automate ChatGPT with Internet searches for solving more complex tasks"</w:t>
            </w:r>
          </w:p>
          <w:p w14:paraId="60F57946" w14:textId="669EFB3D" w:rsidR="00600E66" w:rsidRDefault="00600E66" w:rsidP="00600E66">
            <w:pPr>
              <w:pStyle w:val="Code"/>
              <w:spacing w:before="0" w:after="0"/>
            </w:pPr>
            <w:r>
              <w:t>}</w:t>
            </w:r>
          </w:p>
        </w:tc>
      </w:tr>
    </w:tbl>
    <w:p w14:paraId="48D8FC31" w14:textId="1867E977" w:rsidR="00DA48D6" w:rsidRDefault="00DA48D6" w:rsidP="00DA48D6">
      <w:r>
        <w:t>Another data row:</w:t>
      </w:r>
    </w:p>
    <w:tbl>
      <w:tblPr>
        <w:tblStyle w:val="af"/>
        <w:tblW w:w="0" w:type="auto"/>
        <w:tblInd w:w="108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317"/>
      </w:tblGrid>
      <w:tr w:rsidR="00DA48D6" w14:paraId="319C7267" w14:textId="77777777" w:rsidTr="00DA48D6">
        <w:tc>
          <w:tcPr>
            <w:tcW w:w="10443" w:type="dxa"/>
          </w:tcPr>
          <w:p w14:paraId="1D11E15C" w14:textId="77777777" w:rsidR="00DA48D6" w:rsidRDefault="00DA48D6" w:rsidP="00DA48D6">
            <w:pPr>
              <w:pStyle w:val="Code"/>
              <w:spacing w:before="0" w:after="0"/>
            </w:pPr>
            <w:r>
              <w:t>{</w:t>
            </w:r>
          </w:p>
          <w:p w14:paraId="3C098AB7" w14:textId="77777777" w:rsidR="00DA48D6" w:rsidRDefault="00DA48D6" w:rsidP="00DA48D6">
            <w:pPr>
              <w:pStyle w:val="Code"/>
              <w:spacing w:before="0" w:after="0"/>
            </w:pPr>
            <w:r>
              <w:t xml:space="preserve">  "title": "Playground AI",</w:t>
            </w:r>
          </w:p>
          <w:p w14:paraId="551B677F" w14:textId="77777777" w:rsidR="00DA48D6" w:rsidRDefault="00DA48D6" w:rsidP="00DA48D6">
            <w:pPr>
              <w:pStyle w:val="Code"/>
              <w:spacing w:before="0" w:after="0"/>
            </w:pPr>
            <w:r>
              <w:t xml:space="preserve">  "readTimes": 112,</w:t>
            </w:r>
          </w:p>
          <w:p w14:paraId="175E44E3" w14:textId="77777777" w:rsidR="00DA48D6" w:rsidRDefault="00DA48D6" w:rsidP="00DA48D6">
            <w:pPr>
              <w:pStyle w:val="Code"/>
              <w:spacing w:before="0" w:after="0"/>
            </w:pPr>
            <w:r>
              <w:t xml:space="preserve">  "body": "Playground AI is an image generator based on stable diffusion"</w:t>
            </w:r>
          </w:p>
          <w:p w14:paraId="6E00D947" w14:textId="16857276" w:rsidR="00DA48D6" w:rsidRDefault="00DA48D6" w:rsidP="00DA48D6">
            <w:pPr>
              <w:pStyle w:val="Code"/>
              <w:spacing w:before="0" w:after="0"/>
            </w:pPr>
            <w:r>
              <w:t>}</w:t>
            </w:r>
          </w:p>
        </w:tc>
      </w:tr>
    </w:tbl>
    <w:p w14:paraId="076DF264" w14:textId="77777777" w:rsidR="00312438" w:rsidRPr="00E54C0F" w:rsidRDefault="00312438" w:rsidP="005F3141">
      <w:pPr>
        <w:rPr>
          <w:lang w:val="bg-BG"/>
        </w:rPr>
      </w:pPr>
    </w:p>
    <w:sectPr w:rsidR="00312438" w:rsidRPr="00E54C0F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3724A" w14:textId="77777777" w:rsidR="00AA0E9C" w:rsidRDefault="00AA0E9C" w:rsidP="008068A2">
      <w:pPr>
        <w:spacing w:after="0" w:line="240" w:lineRule="auto"/>
      </w:pPr>
      <w:r>
        <w:separator/>
      </w:r>
    </w:p>
  </w:endnote>
  <w:endnote w:type="continuationSeparator" w:id="0">
    <w:p w14:paraId="2D1F1354" w14:textId="77777777" w:rsidR="00AA0E9C" w:rsidRDefault="00AA0E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0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3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3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33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34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3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3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3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38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0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3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3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33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34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3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3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3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38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27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02442E22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191A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6E6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6E6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29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191A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6E6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6E6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60F7B" w14:textId="77777777" w:rsidR="00AA0E9C" w:rsidRDefault="00AA0E9C" w:rsidP="008068A2">
      <w:pPr>
        <w:spacing w:after="0" w:line="240" w:lineRule="auto"/>
      </w:pPr>
      <w:r>
        <w:separator/>
      </w:r>
    </w:p>
  </w:footnote>
  <w:footnote w:type="continuationSeparator" w:id="0">
    <w:p w14:paraId="247B2A3F" w14:textId="77777777" w:rsidR="00AA0E9C" w:rsidRDefault="00AA0E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11E1E"/>
    <w:multiLevelType w:val="hybridMultilevel"/>
    <w:tmpl w:val="14FC5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785F05"/>
    <w:multiLevelType w:val="hybridMultilevel"/>
    <w:tmpl w:val="DB7CA4D2"/>
    <w:lvl w:ilvl="0" w:tplc="A920BF00">
      <w:start w:val="1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4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EA41DB"/>
    <w:multiLevelType w:val="hybridMultilevel"/>
    <w:tmpl w:val="5A108624"/>
    <w:lvl w:ilvl="0" w:tplc="C6DA29FE">
      <w:numFmt w:val="bullet"/>
      <w:lvlText w:val=""/>
      <w:lvlJc w:val="left"/>
      <w:pPr>
        <w:ind w:left="4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4643961">
    <w:abstractNumId w:val="0"/>
  </w:num>
  <w:num w:numId="2" w16cid:durableId="975531908">
    <w:abstractNumId w:val="41"/>
  </w:num>
  <w:num w:numId="3" w16cid:durableId="231280394">
    <w:abstractNumId w:val="9"/>
  </w:num>
  <w:num w:numId="4" w16cid:durableId="1880052327">
    <w:abstractNumId w:val="26"/>
  </w:num>
  <w:num w:numId="5" w16cid:durableId="1977711997">
    <w:abstractNumId w:val="27"/>
  </w:num>
  <w:num w:numId="6" w16cid:durableId="897665381">
    <w:abstractNumId w:val="32"/>
  </w:num>
  <w:num w:numId="7" w16cid:durableId="334188002">
    <w:abstractNumId w:val="4"/>
  </w:num>
  <w:num w:numId="8" w16cid:durableId="1871527019">
    <w:abstractNumId w:val="8"/>
  </w:num>
  <w:num w:numId="9" w16cid:durableId="1156722001">
    <w:abstractNumId w:val="24"/>
  </w:num>
  <w:num w:numId="10" w16cid:durableId="1365255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1618790">
    <w:abstractNumId w:val="5"/>
  </w:num>
  <w:num w:numId="12" w16cid:durableId="1036272750">
    <w:abstractNumId w:val="19"/>
  </w:num>
  <w:num w:numId="13" w16cid:durableId="1052264996">
    <w:abstractNumId w:val="2"/>
  </w:num>
  <w:num w:numId="14" w16cid:durableId="1868830009">
    <w:abstractNumId w:val="31"/>
  </w:num>
  <w:num w:numId="15" w16cid:durableId="920262308">
    <w:abstractNumId w:val="10"/>
  </w:num>
  <w:num w:numId="16" w16cid:durableId="1455631946">
    <w:abstractNumId w:val="36"/>
  </w:num>
  <w:num w:numId="17" w16cid:durableId="1044913054">
    <w:abstractNumId w:val="25"/>
  </w:num>
  <w:num w:numId="18" w16cid:durableId="1953049366">
    <w:abstractNumId w:val="40"/>
  </w:num>
  <w:num w:numId="19" w16cid:durableId="724451374">
    <w:abstractNumId w:val="33"/>
  </w:num>
  <w:num w:numId="20" w16cid:durableId="1562793174">
    <w:abstractNumId w:val="18"/>
  </w:num>
  <w:num w:numId="21" w16cid:durableId="188809460">
    <w:abstractNumId w:val="29"/>
  </w:num>
  <w:num w:numId="22" w16cid:durableId="186218865">
    <w:abstractNumId w:val="12"/>
  </w:num>
  <w:num w:numId="23" w16cid:durableId="1703286510">
    <w:abstractNumId w:val="15"/>
  </w:num>
  <w:num w:numId="24" w16cid:durableId="1036127699">
    <w:abstractNumId w:val="3"/>
  </w:num>
  <w:num w:numId="25" w16cid:durableId="1081952489">
    <w:abstractNumId w:val="7"/>
  </w:num>
  <w:num w:numId="26" w16cid:durableId="642122056">
    <w:abstractNumId w:val="16"/>
  </w:num>
  <w:num w:numId="27" w16cid:durableId="180902566">
    <w:abstractNumId w:val="35"/>
  </w:num>
  <w:num w:numId="28" w16cid:durableId="243683446">
    <w:abstractNumId w:val="17"/>
  </w:num>
  <w:num w:numId="29" w16cid:durableId="1198196172">
    <w:abstractNumId w:val="39"/>
  </w:num>
  <w:num w:numId="30" w16cid:durableId="2111394737">
    <w:abstractNumId w:val="20"/>
  </w:num>
  <w:num w:numId="31" w16cid:durableId="640112827">
    <w:abstractNumId w:val="11"/>
  </w:num>
  <w:num w:numId="32" w16cid:durableId="41835837">
    <w:abstractNumId w:val="34"/>
  </w:num>
  <w:num w:numId="33" w16cid:durableId="1338266701">
    <w:abstractNumId w:val="37"/>
  </w:num>
  <w:num w:numId="34" w16cid:durableId="1652826435">
    <w:abstractNumId w:val="23"/>
  </w:num>
  <w:num w:numId="35" w16cid:durableId="1236622814">
    <w:abstractNumId w:val="38"/>
  </w:num>
  <w:num w:numId="36" w16cid:durableId="1903365443">
    <w:abstractNumId w:val="6"/>
  </w:num>
  <w:num w:numId="37" w16cid:durableId="786583667">
    <w:abstractNumId w:val="22"/>
  </w:num>
  <w:num w:numId="38" w16cid:durableId="1274746851">
    <w:abstractNumId w:val="14"/>
  </w:num>
  <w:num w:numId="39" w16cid:durableId="955480746">
    <w:abstractNumId w:val="28"/>
  </w:num>
  <w:num w:numId="40" w16cid:durableId="1078557421">
    <w:abstractNumId w:val="30"/>
  </w:num>
  <w:num w:numId="41" w16cid:durableId="1197889058">
    <w:abstractNumId w:val="21"/>
  </w:num>
  <w:num w:numId="42" w16cid:durableId="15905085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DM3tjQ0MjAyMDVX0lEKTi0uzszPAykwqgUARxp8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2DE3"/>
    <w:rsid w:val="000B39E6"/>
    <w:rsid w:val="000B56F0"/>
    <w:rsid w:val="000C5361"/>
    <w:rsid w:val="000E2797"/>
    <w:rsid w:val="00103906"/>
    <w:rsid w:val="001275B9"/>
    <w:rsid w:val="00142C75"/>
    <w:rsid w:val="001449E8"/>
    <w:rsid w:val="00144FF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C5D"/>
    <w:rsid w:val="00264287"/>
    <w:rsid w:val="0026589D"/>
    <w:rsid w:val="002664E1"/>
    <w:rsid w:val="002674C4"/>
    <w:rsid w:val="002819B5"/>
    <w:rsid w:val="002853F4"/>
    <w:rsid w:val="002A2D2D"/>
    <w:rsid w:val="002B326A"/>
    <w:rsid w:val="002C539D"/>
    <w:rsid w:val="002C71C6"/>
    <w:rsid w:val="002D07CA"/>
    <w:rsid w:val="00305122"/>
    <w:rsid w:val="00312438"/>
    <w:rsid w:val="00312C70"/>
    <w:rsid w:val="00316504"/>
    <w:rsid w:val="003230CF"/>
    <w:rsid w:val="00326E6C"/>
    <w:rsid w:val="0033212E"/>
    <w:rsid w:val="0033490F"/>
    <w:rsid w:val="0033656B"/>
    <w:rsid w:val="00345DD8"/>
    <w:rsid w:val="00370526"/>
    <w:rsid w:val="0037293F"/>
    <w:rsid w:val="00380A57"/>
    <w:rsid w:val="003817EF"/>
    <w:rsid w:val="00382A45"/>
    <w:rsid w:val="00387AC1"/>
    <w:rsid w:val="00397726"/>
    <w:rsid w:val="003A1601"/>
    <w:rsid w:val="003A33F9"/>
    <w:rsid w:val="003A5602"/>
    <w:rsid w:val="003B0278"/>
    <w:rsid w:val="003B1846"/>
    <w:rsid w:val="003B6A53"/>
    <w:rsid w:val="003C330A"/>
    <w:rsid w:val="003C3B6E"/>
    <w:rsid w:val="003E1013"/>
    <w:rsid w:val="003E167F"/>
    <w:rsid w:val="003E2A3C"/>
    <w:rsid w:val="003E2F33"/>
    <w:rsid w:val="003E6BFB"/>
    <w:rsid w:val="003E6F88"/>
    <w:rsid w:val="003F1864"/>
    <w:rsid w:val="003F41C7"/>
    <w:rsid w:val="004028BB"/>
    <w:rsid w:val="0041081C"/>
    <w:rsid w:val="00413DB5"/>
    <w:rsid w:val="004154CA"/>
    <w:rsid w:val="00423CFA"/>
    <w:rsid w:val="004311CA"/>
    <w:rsid w:val="00457057"/>
    <w:rsid w:val="0047331A"/>
    <w:rsid w:val="0047640B"/>
    <w:rsid w:val="0047644B"/>
    <w:rsid w:val="00476D4B"/>
    <w:rsid w:val="004808BF"/>
    <w:rsid w:val="00491748"/>
    <w:rsid w:val="004A3C3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568"/>
    <w:rsid w:val="00527BE8"/>
    <w:rsid w:val="0053259C"/>
    <w:rsid w:val="0053411F"/>
    <w:rsid w:val="00540114"/>
    <w:rsid w:val="00540A80"/>
    <w:rsid w:val="005439C9"/>
    <w:rsid w:val="00553CCB"/>
    <w:rsid w:val="00562616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B75"/>
    <w:rsid w:val="005B6308"/>
    <w:rsid w:val="005C131C"/>
    <w:rsid w:val="005C6A24"/>
    <w:rsid w:val="005E04CE"/>
    <w:rsid w:val="005E6CC9"/>
    <w:rsid w:val="005F3141"/>
    <w:rsid w:val="00600083"/>
    <w:rsid w:val="00600E66"/>
    <w:rsid w:val="00604363"/>
    <w:rsid w:val="00624212"/>
    <w:rsid w:val="006242A9"/>
    <w:rsid w:val="00624DCF"/>
    <w:rsid w:val="00632674"/>
    <w:rsid w:val="0063342B"/>
    <w:rsid w:val="00640502"/>
    <w:rsid w:val="006435F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742"/>
    <w:rsid w:val="0076163B"/>
    <w:rsid w:val="00763912"/>
    <w:rsid w:val="00774E44"/>
    <w:rsid w:val="00775395"/>
    <w:rsid w:val="007821D6"/>
    <w:rsid w:val="00785258"/>
    <w:rsid w:val="00791F02"/>
    <w:rsid w:val="0079324A"/>
    <w:rsid w:val="00794EEE"/>
    <w:rsid w:val="007A635E"/>
    <w:rsid w:val="007B01A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3EA"/>
    <w:rsid w:val="008105A0"/>
    <w:rsid w:val="00836CA4"/>
    <w:rsid w:val="0085184F"/>
    <w:rsid w:val="00861625"/>
    <w:rsid w:val="008617B5"/>
    <w:rsid w:val="00865183"/>
    <w:rsid w:val="00870828"/>
    <w:rsid w:val="0088080B"/>
    <w:rsid w:val="008B07D7"/>
    <w:rsid w:val="008B557F"/>
    <w:rsid w:val="008C2344"/>
    <w:rsid w:val="008C2B83"/>
    <w:rsid w:val="008C5930"/>
    <w:rsid w:val="008D6097"/>
    <w:rsid w:val="008E665C"/>
    <w:rsid w:val="008E6CF3"/>
    <w:rsid w:val="008F202C"/>
    <w:rsid w:val="008F5B43"/>
    <w:rsid w:val="008F5FDB"/>
    <w:rsid w:val="00902E68"/>
    <w:rsid w:val="00910B0C"/>
    <w:rsid w:val="00912BC6"/>
    <w:rsid w:val="0092145D"/>
    <w:rsid w:val="009254B7"/>
    <w:rsid w:val="00930CEE"/>
    <w:rsid w:val="00941FFF"/>
    <w:rsid w:val="00955691"/>
    <w:rsid w:val="00961157"/>
    <w:rsid w:val="00965619"/>
    <w:rsid w:val="00965C5B"/>
    <w:rsid w:val="0096684B"/>
    <w:rsid w:val="00972C7F"/>
    <w:rsid w:val="00976E46"/>
    <w:rsid w:val="009B4FB4"/>
    <w:rsid w:val="009C0C39"/>
    <w:rsid w:val="009D1805"/>
    <w:rsid w:val="009E1A09"/>
    <w:rsid w:val="00A00BC6"/>
    <w:rsid w:val="00A02545"/>
    <w:rsid w:val="00A025E6"/>
    <w:rsid w:val="00A05555"/>
    <w:rsid w:val="00A06D89"/>
    <w:rsid w:val="00A35790"/>
    <w:rsid w:val="00A43031"/>
    <w:rsid w:val="00A45A89"/>
    <w:rsid w:val="00A47F12"/>
    <w:rsid w:val="00A66DE2"/>
    <w:rsid w:val="00A70227"/>
    <w:rsid w:val="00A847D3"/>
    <w:rsid w:val="00A91D5C"/>
    <w:rsid w:val="00AA0E9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DC2"/>
    <w:rsid w:val="00AF56AD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DBC"/>
    <w:rsid w:val="00BB5B10"/>
    <w:rsid w:val="00BC56D6"/>
    <w:rsid w:val="00BE399E"/>
    <w:rsid w:val="00BF1775"/>
    <w:rsid w:val="00BF201D"/>
    <w:rsid w:val="00C0250E"/>
    <w:rsid w:val="00C0490B"/>
    <w:rsid w:val="00C07904"/>
    <w:rsid w:val="00C121AF"/>
    <w:rsid w:val="00C14C80"/>
    <w:rsid w:val="00C24E3C"/>
    <w:rsid w:val="00C27853"/>
    <w:rsid w:val="00C31FE4"/>
    <w:rsid w:val="00C355A5"/>
    <w:rsid w:val="00C43B64"/>
    <w:rsid w:val="00C43DB4"/>
    <w:rsid w:val="00C53F37"/>
    <w:rsid w:val="00C5499A"/>
    <w:rsid w:val="00C62A0F"/>
    <w:rsid w:val="00C75985"/>
    <w:rsid w:val="00C82862"/>
    <w:rsid w:val="00C84E4D"/>
    <w:rsid w:val="00C8734D"/>
    <w:rsid w:val="00CA2FD0"/>
    <w:rsid w:val="00CA5C8E"/>
    <w:rsid w:val="00CB626D"/>
    <w:rsid w:val="00CD5181"/>
    <w:rsid w:val="00CD7485"/>
    <w:rsid w:val="00CE2360"/>
    <w:rsid w:val="00CE236C"/>
    <w:rsid w:val="00CF0047"/>
    <w:rsid w:val="00D22895"/>
    <w:rsid w:val="00D3404A"/>
    <w:rsid w:val="00D34398"/>
    <w:rsid w:val="00D4354E"/>
    <w:rsid w:val="00D43F69"/>
    <w:rsid w:val="00D50F79"/>
    <w:rsid w:val="00D67C39"/>
    <w:rsid w:val="00D73957"/>
    <w:rsid w:val="00D8395C"/>
    <w:rsid w:val="00D910AA"/>
    <w:rsid w:val="00DA028F"/>
    <w:rsid w:val="00DA48D6"/>
    <w:rsid w:val="00DC28E6"/>
    <w:rsid w:val="00DC79E8"/>
    <w:rsid w:val="00DD0E14"/>
    <w:rsid w:val="00DD55F0"/>
    <w:rsid w:val="00DD7BB2"/>
    <w:rsid w:val="00DE1B8E"/>
    <w:rsid w:val="00DF00FA"/>
    <w:rsid w:val="00DF57D8"/>
    <w:rsid w:val="00DF6F6D"/>
    <w:rsid w:val="00E02639"/>
    <w:rsid w:val="00E032C5"/>
    <w:rsid w:val="00E24C6A"/>
    <w:rsid w:val="00E25811"/>
    <w:rsid w:val="00E32F85"/>
    <w:rsid w:val="00E36FD8"/>
    <w:rsid w:val="00E37380"/>
    <w:rsid w:val="00E465C4"/>
    <w:rsid w:val="00E50D8C"/>
    <w:rsid w:val="00E54C0F"/>
    <w:rsid w:val="00E63F64"/>
    <w:rsid w:val="00E74623"/>
    <w:rsid w:val="00E80E3D"/>
    <w:rsid w:val="00E867E3"/>
    <w:rsid w:val="00E86D42"/>
    <w:rsid w:val="00E870B8"/>
    <w:rsid w:val="00EA1019"/>
    <w:rsid w:val="00EA3B29"/>
    <w:rsid w:val="00EA4480"/>
    <w:rsid w:val="00EA740B"/>
    <w:rsid w:val="00EB7421"/>
    <w:rsid w:val="00EC36F5"/>
    <w:rsid w:val="00EC5A4D"/>
    <w:rsid w:val="00ED0DEA"/>
    <w:rsid w:val="00ED73C4"/>
    <w:rsid w:val="00F06E45"/>
    <w:rsid w:val="00F13F05"/>
    <w:rsid w:val="00F20B48"/>
    <w:rsid w:val="00F258BA"/>
    <w:rsid w:val="00F27E9C"/>
    <w:rsid w:val="00F41F41"/>
    <w:rsid w:val="00F46918"/>
    <w:rsid w:val="00F46DDE"/>
    <w:rsid w:val="00F531AD"/>
    <w:rsid w:val="00F56E60"/>
    <w:rsid w:val="00F655ED"/>
    <w:rsid w:val="00F7033C"/>
    <w:rsid w:val="00F96D0D"/>
    <w:rsid w:val="00F976AD"/>
    <w:rsid w:val="00FA6461"/>
    <w:rsid w:val="00FB5943"/>
    <w:rsid w:val="00FC2F48"/>
    <w:rsid w:val="00FD6CC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830011F4-947B-4772-B854-D89AA116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e">
    <w:name w:val="pre"/>
    <w:basedOn w:val="a0"/>
    <w:rsid w:val="00233C5D"/>
  </w:style>
  <w:style w:type="character" w:customStyle="1" w:styleId="e24kjd">
    <w:name w:val="e24kjd"/>
    <w:basedOn w:val="a0"/>
    <w:rsid w:val="008073EA"/>
  </w:style>
  <w:style w:type="character" w:styleId="af0">
    <w:name w:val="Unresolved Mention"/>
    <w:basedOn w:val="a0"/>
    <w:uiPriority w:val="99"/>
    <w:semiHidden/>
    <w:unhideWhenUsed/>
    <w:rsid w:val="005B63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docs.mongodb.com/manual/mongo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ongodb.com/try/download/community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www.mongodb.com/try/download/compass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image" Target="media/image2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image" Target="media/image2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BBF01-A607-45B3-B359-33626600BA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63F998-34B1-4AB9-BA97-28FA7ECA2064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21F0ACC0-58FC-458D-818D-6865F21FD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80E3B5-69F9-4750-A777-960BB986D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426</Words>
  <Characters>243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goDB Course at SoftUni</vt:lpstr>
      <vt:lpstr>MongoDB Course at SoftUni</vt:lpstr>
    </vt:vector>
  </TitlesOfParts>
  <Company>SoftUni – https://softuni.org</Company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 Installation Guide</dc:title>
  <dc:subject>JavaScript Programming Course @ SoftUni</dc:subject>
  <dc:creator>Software University</dc:creator>
  <cp:keywords>MongoDB; JavaScript; JS; ES6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Yoana Yonkova</cp:lastModifiedBy>
  <cp:revision>41</cp:revision>
  <cp:lastPrinted>2023-06-06T15:08:00Z</cp:lastPrinted>
  <dcterms:created xsi:type="dcterms:W3CDTF">2020-02-27T13:17:00Z</dcterms:created>
  <dcterms:modified xsi:type="dcterms:W3CDTF">2024-01-05T13:1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